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0B72" w:rsidRDefault="00B710D6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 w:rsidR="00DF0B72" w:rsidRDefault="007B045A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2</w:t>
      </w:r>
      <w:r w:rsidRPr="007B045A">
        <w:rPr>
          <w:sz w:val="18"/>
          <w:szCs w:val="18"/>
          <w:vertAlign w:val="superscript"/>
          <w:lang w:val="en-US"/>
        </w:rPr>
        <w:t>nd</w:t>
      </w:r>
      <w:r>
        <w:rPr>
          <w:sz w:val="18"/>
          <w:szCs w:val="18"/>
          <w:lang w:val="en-US"/>
        </w:rPr>
        <w:t xml:space="preserve"> Floor, E/43</w:t>
      </w:r>
      <w:r w:rsidR="00445563">
        <w:rPr>
          <w:sz w:val="18"/>
          <w:szCs w:val="18"/>
          <w:lang w:val="en-US"/>
        </w:rPr>
        <w:t xml:space="preserve">, </w:t>
      </w:r>
      <w:r>
        <w:rPr>
          <w:sz w:val="18"/>
          <w:szCs w:val="18"/>
          <w:lang w:val="en-US"/>
        </w:rPr>
        <w:t xml:space="preserve">iHub, </w:t>
      </w:r>
      <w:r w:rsidR="00445563">
        <w:rPr>
          <w:sz w:val="18"/>
          <w:szCs w:val="18"/>
          <w:lang w:val="en-US"/>
        </w:rPr>
        <w:t>Invocity Ave</w:t>
      </w:r>
      <w:r>
        <w:rPr>
          <w:sz w:val="18"/>
          <w:szCs w:val="18"/>
          <w:lang w:val="en-US"/>
        </w:rPr>
        <w:t>, Sailashree Vihar</w:t>
      </w:r>
      <w:r w:rsidR="00445563">
        <w:rPr>
          <w:sz w:val="18"/>
          <w:szCs w:val="18"/>
          <w:lang w:val="en-US"/>
        </w:rPr>
        <w:t>,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 w:rsidR="00DF0B72" w:rsidRDefault="00B710D6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 w:rsidR="00DF0B72" w:rsidRDefault="00DF0B72">
      <w:pPr>
        <w:spacing w:after="0" w:line="240" w:lineRule="auto"/>
        <w:contextualSpacing/>
        <w:rPr>
          <w:sz w:val="6"/>
          <w:szCs w:val="6"/>
          <w:lang w:val="en-US"/>
        </w:rPr>
      </w:pPr>
    </w:p>
    <w:p w:rsidR="00DF0B72" w:rsidRDefault="00B710D6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</w:t>
      </w:r>
      <w:r w:rsidR="00387B6E">
        <w:rPr>
          <w:b/>
          <w:bCs/>
          <w:lang w:val="en-US"/>
        </w:rPr>
        <w:t>JAVA</w:t>
      </w:r>
      <w:r>
        <w:rPr>
          <w:b/>
          <w:bCs/>
          <w:lang w:val="en-US"/>
        </w:rPr>
        <w:t>-00</w:t>
      </w:r>
      <w:r w:rsidR="006F168E">
        <w:rPr>
          <w:b/>
          <w:bCs/>
          <w:lang w:val="en-US"/>
        </w:rPr>
        <w:t>1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 w:rsidR="00387B6E">
        <w:rPr>
          <w:b/>
          <w:bCs/>
          <w:lang w:val="en-US"/>
        </w:rPr>
        <w:t>09</w:t>
      </w:r>
      <w:r>
        <w:rPr>
          <w:b/>
          <w:bCs/>
          <w:lang w:val="en-US"/>
        </w:rPr>
        <w:t>-</w:t>
      </w:r>
      <w:r w:rsidR="00387B6E">
        <w:rPr>
          <w:b/>
          <w:bCs/>
          <w:lang w:val="en-US"/>
        </w:rPr>
        <w:t>12</w:t>
      </w:r>
      <w:r>
        <w:rPr>
          <w:b/>
          <w:bCs/>
          <w:lang w:val="en-US"/>
        </w:rPr>
        <w:t>-202</w:t>
      </w:r>
      <w:r w:rsidR="006F168E">
        <w:rPr>
          <w:b/>
          <w:bCs/>
          <w:lang w:val="en-US"/>
        </w:rPr>
        <w:t>4</w:t>
      </w:r>
      <w:r w:rsidR="00EE0517">
        <w:rPr>
          <w:lang w:val="en-US"/>
        </w:rPr>
        <w:t xml:space="preserve">   </w:t>
      </w:r>
      <w:r>
        <w:rPr>
          <w:lang w:val="en-US"/>
        </w:rPr>
        <w:t>_________________________</w:t>
      </w:r>
    </w:p>
    <w:p w:rsidR="00DF0B72" w:rsidRDefault="00DF0B72">
      <w:pPr>
        <w:spacing w:after="0" w:line="240" w:lineRule="auto"/>
        <w:contextualSpacing/>
        <w:rPr>
          <w:sz w:val="20"/>
          <w:szCs w:val="20"/>
        </w:rPr>
      </w:pPr>
    </w:p>
    <w:p w:rsidR="00DF0B72" w:rsidRDefault="00B710D6"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ny 2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rk: 50</w:t>
      </w:r>
    </w:p>
    <w:p w:rsidR="00B30C59" w:rsidRDefault="00B710D6">
      <w:pPr>
        <w:spacing w:after="0" w:line="240" w:lineRule="auto"/>
        <w:contextualSpacing/>
      </w:pPr>
      <w:r>
        <w:t xml:space="preserve">   Upload the program to your GitHub folder in </w:t>
      </w:r>
    </w:p>
    <w:p w:rsidR="00DF0B72" w:rsidRDefault="00B30C59">
      <w:pPr>
        <w:spacing w:after="0" w:line="240" w:lineRule="auto"/>
        <w:contextualSpacing/>
        <w:rPr>
          <w:color w:val="0070C0"/>
        </w:rPr>
      </w:pPr>
      <w:r w:rsidRPr="00834CE9">
        <w:rPr>
          <w:color w:val="C00000"/>
        </w:rPr>
        <w:t>https://github.com/milandas63/Intern-Java-2024-11-18/tree/main/Class-Test</w:t>
      </w:r>
    </w:p>
    <w:p w:rsidR="00DF0B72" w:rsidRPr="006F168E" w:rsidRDefault="00DF0B7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sz w:val="24"/>
          <w:szCs w:val="24"/>
        </w:rPr>
      </w:pPr>
      <w:r w:rsidRPr="006F168E">
        <w:rPr>
          <w:rFonts w:cstheme="minorHAnsi"/>
          <w:sz w:val="24"/>
          <w:szCs w:val="24"/>
        </w:rPr>
        <w:t xml:space="preserve">Count the number of occurrences of each character in </w:t>
      </w:r>
      <w:r w:rsidR="00B30C59">
        <w:rPr>
          <w:rFonts w:cstheme="minorHAnsi"/>
          <w:sz w:val="24"/>
          <w:szCs w:val="24"/>
        </w:rPr>
        <w:t>each</w:t>
      </w:r>
      <w:r w:rsidRPr="006F168E">
        <w:rPr>
          <w:rFonts w:cstheme="minorHAnsi"/>
          <w:sz w:val="24"/>
          <w:szCs w:val="24"/>
        </w:rPr>
        <w:t xml:space="preserve"> string?</w:t>
      </w:r>
    </w:p>
    <w:p w:rsidR="006F168E" w:rsidRPr="006F168E" w:rsidRDefault="006F168E" w:rsidP="006F168E">
      <w:pPr>
        <w:spacing w:after="0" w:line="240" w:lineRule="auto"/>
        <w:rPr>
          <w:rFonts w:cstheme="minorHAnsi"/>
          <w:sz w:val="24"/>
          <w:szCs w:val="24"/>
        </w:rPr>
      </w:pPr>
    </w:p>
    <w:p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Hello World    Students Allowed       Holocaust</w:t>
      </w:r>
    </w:p>
    <w:p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D = 1           A - 1                A - 1</w:t>
      </w:r>
    </w:p>
    <w:p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E - 1           D - 2                C - 1</w:t>
      </w:r>
    </w:p>
    <w:p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H - 1           E - 2                H - 1</w:t>
      </w:r>
    </w:p>
    <w:p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L - 3           L - 1                L - 1</w:t>
      </w:r>
    </w:p>
    <w:p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O - 2           N - 1                O - 2</w:t>
      </w:r>
    </w:p>
    <w:p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R - 1           O - 1                S - 1</w:t>
      </w:r>
    </w:p>
    <w:p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W - 1           S - 2                T - 1</w:t>
      </w:r>
    </w:p>
    <w:p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T - 2                U - 1</w:t>
      </w:r>
    </w:p>
    <w:p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U - 1</w:t>
      </w:r>
    </w:p>
    <w:p w:rsidR="00DF0B72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W </w:t>
      </w:r>
      <w:r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:rsidR="006F168E" w:rsidRDefault="006F168E" w:rsidP="006F168E">
      <w:pPr>
        <w:spacing w:after="0" w:line="240" w:lineRule="auto"/>
        <w:rPr>
          <w:rFonts w:cstheme="minorHAnsi"/>
        </w:rPr>
      </w:pPr>
    </w:p>
    <w:p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Write a program to convert all digits in a number to words?</w:t>
      </w:r>
    </w:p>
    <w:p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>Example: 12345 = One Two Three Four Five</w:t>
      </w:r>
    </w:p>
    <w:p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03786 = Zero Three Seven Eight Six</w:t>
      </w:r>
    </w:p>
    <w:p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72913 = Seven Two Nine One Three</w:t>
      </w:r>
    </w:p>
    <w:p w:rsidR="006F168E" w:rsidRDefault="006F168E">
      <w:pPr>
        <w:spacing w:after="0" w:line="240" w:lineRule="auto"/>
        <w:rPr>
          <w:rFonts w:cstheme="minorHAnsi"/>
        </w:rPr>
      </w:pPr>
    </w:p>
    <w:p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Flip/Invert/Toggle the case of all characters in a given String?</w:t>
      </w:r>
    </w:p>
    <w:p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Original: Quick Brown Fox Jumps Over The Lazy Dog</w:t>
      </w:r>
    </w:p>
    <w:p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Invert:   qUICK bROWN fOX jUMPS oVER tHE lAZY dOG</w:t>
      </w:r>
    </w:p>
    <w:p w:rsidR="006F168E" w:rsidRPr="006F168E" w:rsidRDefault="006F168E">
      <w:pPr>
        <w:spacing w:after="0" w:line="240" w:lineRule="auto"/>
        <w:rPr>
          <w:rFonts w:cstheme="minorHAnsi"/>
        </w:rPr>
      </w:pPr>
    </w:p>
    <w:p w:rsidR="00DF0B72" w:rsidRDefault="00B710D6"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rk: 30</w:t>
      </w:r>
    </w:p>
    <w:p w:rsidR="00DF0B72" w:rsidRDefault="00B710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 w:rsidRPr="00B30C59">
        <w:rPr>
          <w:rFonts w:ascii="Arial" w:hAnsi="Arial" w:cs="Arial"/>
          <w:b/>
          <w:bCs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:rsidR="00DF0B72" w:rsidRDefault="00DF0B72">
      <w:pPr>
        <w:spacing w:after="0" w:line="240" w:lineRule="auto"/>
        <w:rPr>
          <w:rFonts w:ascii="Courier New" w:hAnsi="Courier New" w:cs="Courier New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o is known as father of Java Programming Language?</w:t>
      </w:r>
    </w:p>
    <w:p w:rsidR="00DF0B72" w:rsidRPr="00EE0517" w:rsidRDefault="00B710D6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EE0517">
        <w:rPr>
          <w:color w:val="00B0F0"/>
          <w:lang w:val="en-US"/>
        </w:rPr>
        <w:t>James Gosling</w:t>
      </w:r>
    </w:p>
    <w:p w:rsidR="00DF0B72" w:rsidRPr="00387B6E" w:rsidRDefault="00B710D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 P Java</w:t>
      </w:r>
    </w:p>
    <w:p w:rsidR="00DF0B72" w:rsidRPr="00387B6E" w:rsidRDefault="00B710D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harel Babbage</w:t>
      </w:r>
    </w:p>
    <w:p w:rsidR="00DF0B72" w:rsidRPr="00387B6E" w:rsidRDefault="00B710D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lais Pascal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 java control statements break, continue, return, try-catch-finally and assert belongs to?</w:t>
      </w:r>
    </w:p>
    <w:p w:rsidR="00DF0B72" w:rsidRPr="00387B6E" w:rsidRDefault="00B710D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election statements</w:t>
      </w:r>
    </w:p>
    <w:p w:rsidR="00DF0B72" w:rsidRPr="00FE1599" w:rsidRDefault="00B710D6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FE1599">
        <w:rPr>
          <w:color w:val="00B0F0"/>
          <w:lang w:val="en-US"/>
        </w:rPr>
        <w:t>Loop Statements</w:t>
      </w:r>
    </w:p>
    <w:p w:rsidR="00DF0B72" w:rsidRPr="00387B6E" w:rsidRDefault="00B710D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ransfer statements</w:t>
      </w:r>
    </w:p>
    <w:p w:rsidR="00DF0B72" w:rsidRPr="00387B6E" w:rsidRDefault="00B710D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ause Statement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provides runtime environment for java byte code to be executed?</w:t>
      </w:r>
    </w:p>
    <w:p w:rsidR="00DF0B72" w:rsidRPr="006348EA" w:rsidRDefault="00B710D6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US"/>
        </w:rPr>
      </w:pPr>
      <w:r w:rsidRPr="006348EA">
        <w:rPr>
          <w:color w:val="000000" w:themeColor="text1"/>
          <w:lang w:val="en-US"/>
        </w:rPr>
        <w:t>JDK</w:t>
      </w:r>
    </w:p>
    <w:p w:rsidR="00DF0B72" w:rsidRPr="006348EA" w:rsidRDefault="00B710D6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6348EA">
        <w:rPr>
          <w:color w:val="00B0F0"/>
          <w:lang w:val="en-US"/>
        </w:rPr>
        <w:t>JVM</w:t>
      </w:r>
    </w:p>
    <w:p w:rsidR="00DF0B72" w:rsidRPr="00387B6E" w:rsidRDefault="00B710D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RE</w:t>
      </w:r>
    </w:p>
    <w:p w:rsidR="00DF0B72" w:rsidRPr="00387B6E" w:rsidRDefault="00B710D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C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is byte code in Java?</w:t>
      </w:r>
    </w:p>
    <w:p w:rsidR="00DF0B72" w:rsidRPr="006348EA" w:rsidRDefault="00B710D6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6348EA">
        <w:rPr>
          <w:color w:val="00B0F0"/>
          <w:lang w:val="en-US"/>
        </w:rPr>
        <w:t>Code generated by a Java compiler</w:t>
      </w:r>
    </w:p>
    <w:p w:rsidR="00DF0B72" w:rsidRPr="00387B6E" w:rsidRDefault="00B710D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de generated by a Java Virtual Machine</w:t>
      </w:r>
    </w:p>
    <w:p w:rsidR="00DF0B72" w:rsidRPr="00387B6E" w:rsidRDefault="00B710D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ame of Java source code file</w:t>
      </w:r>
    </w:p>
    <w:p w:rsidR="00DF0B72" w:rsidRPr="00387B6E" w:rsidRDefault="00B710D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lock of code written inside a class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are not Java keywords?</w:t>
      </w:r>
    </w:p>
    <w:p w:rsidR="00DF0B72" w:rsidRPr="00387B6E" w:rsidRDefault="00B710D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ouble</w:t>
      </w:r>
    </w:p>
    <w:p w:rsidR="00DF0B72" w:rsidRPr="00387B6E" w:rsidRDefault="00B710D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witch</w:t>
      </w:r>
    </w:p>
    <w:p w:rsidR="00DF0B72" w:rsidRPr="006348EA" w:rsidRDefault="00B710D6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6348EA">
        <w:rPr>
          <w:color w:val="00B0F0"/>
          <w:lang w:val="en-US"/>
        </w:rPr>
        <w:t>then</w:t>
      </w:r>
    </w:p>
    <w:p w:rsidR="00DF0B72" w:rsidRPr="00387B6E" w:rsidRDefault="00B710D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stanceof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have highest precedence?</w:t>
      </w:r>
    </w:p>
    <w:p w:rsidR="00DF0B72" w:rsidRPr="00387B6E" w:rsidRDefault="00B710D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()</w:t>
      </w:r>
    </w:p>
    <w:p w:rsidR="00DF0B72" w:rsidRPr="00085D8C" w:rsidRDefault="00B710D6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++</w:t>
      </w:r>
    </w:p>
    <w:p w:rsidR="00DF0B72" w:rsidRPr="00387B6E" w:rsidRDefault="00B710D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*</w:t>
      </w:r>
    </w:p>
    <w:p w:rsidR="00DF0B72" w:rsidRPr="00387B6E" w:rsidRDefault="00B710D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gt;&gt;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returned by operator '&amp;'?</w:t>
      </w:r>
    </w:p>
    <w:p w:rsidR="00DF0B72" w:rsidRPr="00085D8C" w:rsidRDefault="00B710D6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Integer</w:t>
      </w:r>
    </w:p>
    <w:p w:rsidR="00DF0B72" w:rsidRPr="00387B6E" w:rsidRDefault="00B710D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haracter</w:t>
      </w:r>
    </w:p>
    <w:p w:rsidR="00DF0B72" w:rsidRPr="00387B6E" w:rsidRDefault="00B710D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olean</w:t>
      </w:r>
    </w:p>
    <w:p w:rsidR="00DF0B72" w:rsidRPr="00387B6E" w:rsidRDefault="00B710D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loat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ata type long literals are appended by _____</w:t>
      </w:r>
    </w:p>
    <w:p w:rsidR="00DF0B72" w:rsidRPr="00387B6E" w:rsidRDefault="00B710D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Uppercase L</w:t>
      </w:r>
    </w:p>
    <w:p w:rsidR="00DF0B72" w:rsidRPr="00387B6E" w:rsidRDefault="00B710D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wercase L</w:t>
      </w:r>
    </w:p>
    <w:p w:rsidR="00DF0B72" w:rsidRPr="00387B6E" w:rsidRDefault="00B710D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ng</w:t>
      </w:r>
    </w:p>
    <w:p w:rsidR="00DF0B72" w:rsidRPr="00085D8C" w:rsidRDefault="00B710D6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Both A and B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language was initially called as ________</w:t>
      </w:r>
    </w:p>
    <w:p w:rsidR="00DF0B72" w:rsidRPr="00387B6E" w:rsidRDefault="00B710D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umatra</w:t>
      </w:r>
    </w:p>
    <w:p w:rsidR="00DF0B72" w:rsidRPr="00387B6E" w:rsidRDefault="00B710D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++</w:t>
      </w:r>
    </w:p>
    <w:p w:rsidR="00DF0B72" w:rsidRPr="00085D8C" w:rsidRDefault="00B710D6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Oak</w:t>
      </w:r>
    </w:p>
    <w:p w:rsidR="00DF0B72" w:rsidRPr="00387B6E" w:rsidRDefault="00B710D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ine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variables are created when an object is created with the use of the keyword 'new' and destroyed when the object is destroyed?</w:t>
      </w:r>
    </w:p>
    <w:p w:rsidR="00DF0B72" w:rsidRPr="00387B6E" w:rsidRDefault="00B710D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cal variables</w:t>
      </w:r>
    </w:p>
    <w:p w:rsidR="00DF0B72" w:rsidRPr="00387B6E" w:rsidRDefault="00B710D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stance variables</w:t>
      </w:r>
    </w:p>
    <w:p w:rsidR="00DF0B72" w:rsidRPr="00085D8C" w:rsidRDefault="00B710D6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Class Variables</w:t>
      </w:r>
    </w:p>
    <w:p w:rsidR="00DF0B72" w:rsidRPr="00387B6E" w:rsidRDefault="00B710D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tatic variables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is garbage collection in the context of Java?</w:t>
      </w:r>
    </w:p>
    <w:p w:rsidR="00DF0B72" w:rsidRPr="00085D8C" w:rsidRDefault="00B710D6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Java deletes all unused java files on the system</w:t>
      </w:r>
    </w:p>
    <w:p w:rsidR="00DF0B72" w:rsidRPr="00387B6E" w:rsidRDefault="00B710D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emory used by the object with no reference is automatically reclaimed</w:t>
      </w:r>
    </w:p>
    <w:p w:rsidR="00DF0B72" w:rsidRPr="00387B6E" w:rsidRDefault="00B710D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he JVM cleans output of Java program with error</w:t>
      </w:r>
    </w:p>
    <w:p w:rsidR="00DF0B72" w:rsidRPr="00387B6E" w:rsidRDefault="00B710D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ny unused package in a program automatically gets deleted</w:t>
      </w:r>
    </w:p>
    <w:p w:rsidR="00DF0B72" w:rsidRDefault="00DF0B72">
      <w:pPr>
        <w:spacing w:after="0" w:line="240" w:lineRule="auto"/>
        <w:contextualSpacing/>
        <w:rPr>
          <w:lang w:val="en-US"/>
        </w:rPr>
      </w:pPr>
    </w:p>
    <w:p w:rsidR="00B30C59" w:rsidRPr="00387B6E" w:rsidRDefault="00B30C59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lastRenderedPageBreak/>
        <w:t>Which one is a template for creating different objects?</w:t>
      </w:r>
    </w:p>
    <w:p w:rsidR="00DF0B72" w:rsidRPr="00387B6E" w:rsidRDefault="00B710D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n Array</w:t>
      </w:r>
    </w:p>
    <w:p w:rsidR="00DF0B72" w:rsidRPr="00085D8C" w:rsidRDefault="00B710D6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A class</w:t>
      </w:r>
    </w:p>
    <w:p w:rsidR="00DF0B72" w:rsidRPr="00387B6E" w:rsidRDefault="00B710D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rface</w:t>
      </w:r>
    </w:p>
    <w:p w:rsidR="00DF0B72" w:rsidRPr="00387B6E" w:rsidRDefault="00B710D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ethod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symbol is used to contain the values of automatically initialized arrays?</w:t>
      </w:r>
    </w:p>
    <w:p w:rsidR="00DF0B72" w:rsidRPr="00387B6E" w:rsidRDefault="00B710D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rackets</w:t>
      </w:r>
    </w:p>
    <w:p w:rsidR="00DF0B72" w:rsidRPr="00085D8C" w:rsidRDefault="00B710D6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Braces</w:t>
      </w:r>
    </w:p>
    <w:p w:rsidR="00DF0B72" w:rsidRPr="00387B6E" w:rsidRDefault="00B710D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arentheses</w:t>
      </w:r>
    </w:p>
    <w:p w:rsidR="00DF0B72" w:rsidRPr="00387B6E" w:rsidRDefault="00B710D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mma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umber of primitive data types in Java are?</w:t>
      </w:r>
    </w:p>
    <w:p w:rsidR="00DF0B72" w:rsidRPr="00387B6E" w:rsidRDefault="00B710D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6</w:t>
      </w:r>
    </w:p>
    <w:p w:rsidR="00DF0B72" w:rsidRPr="00387B6E" w:rsidRDefault="00B710D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7</w:t>
      </w:r>
    </w:p>
    <w:p w:rsidR="00DF0B72" w:rsidRPr="00085D8C" w:rsidRDefault="00B710D6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8</w:t>
      </w:r>
    </w:p>
    <w:p w:rsidR="00DF0B72" w:rsidRPr="00387B6E" w:rsidRDefault="00B710D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9</w:t>
      </w:r>
    </w:p>
    <w:p w:rsidR="00DF0B72" w:rsidRPr="00387B6E" w:rsidRDefault="00DF0B72">
      <w:pPr>
        <w:spacing w:after="0" w:line="240" w:lineRule="auto"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ne is true about a constructor?</w:t>
      </w:r>
    </w:p>
    <w:p w:rsidR="00DF0B72" w:rsidRPr="00387B6E" w:rsidRDefault="00B710D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 constructor must have the same name as the class it is declared within</w:t>
      </w:r>
    </w:p>
    <w:p w:rsidR="00DF0B72" w:rsidRPr="00085D8C" w:rsidRDefault="00B710D6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A constructor is used to create objects</w:t>
      </w:r>
    </w:p>
    <w:p w:rsidR="00DF0B72" w:rsidRPr="00387B6E" w:rsidRDefault="00B710D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 constructor may be declared private</w:t>
      </w:r>
    </w:p>
    <w:p w:rsidR="00DF0B72" w:rsidRPr="00387B6E" w:rsidRDefault="00387B6E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ll the above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operators is used to allocate memory to array variable in Java?</w:t>
      </w:r>
    </w:p>
    <w:p w:rsidR="00DF0B72" w:rsidRPr="00387B6E" w:rsidRDefault="00B710D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lloc</w:t>
      </w:r>
    </w:p>
    <w:p w:rsidR="00DF0B72" w:rsidRPr="00387B6E" w:rsidRDefault="00B710D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alloc</w:t>
      </w:r>
    </w:p>
    <w:p w:rsidR="00DF0B72" w:rsidRPr="00387B6E" w:rsidRDefault="00B710D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ew malloc</w:t>
      </w:r>
    </w:p>
    <w:p w:rsidR="00DF0B72" w:rsidRPr="00085D8C" w:rsidRDefault="00B710D6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new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not a bitwise operator?</w:t>
      </w:r>
    </w:p>
    <w:p w:rsidR="00DF0B72" w:rsidRPr="00387B6E" w:rsidRDefault="00B710D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amp;' Operator</w:t>
      </w:r>
    </w:p>
    <w:p w:rsidR="00DF0B72" w:rsidRPr="00387B6E" w:rsidRDefault="00B710D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amp;=' Operator</w:t>
      </w:r>
    </w:p>
    <w:p w:rsidR="00DF0B72" w:rsidRPr="00085D8C" w:rsidRDefault="00B710D6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085D8C">
        <w:rPr>
          <w:color w:val="00B0F0"/>
          <w:lang w:val="en-US"/>
        </w:rPr>
        <w:t>|=' Operator</w:t>
      </w:r>
    </w:p>
    <w:p w:rsidR="00DF0B72" w:rsidRPr="00387B6E" w:rsidRDefault="00B710D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lt;=' Operator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returned by Greater Than, Less Than and Equal To (i.e Relational) operator?</w:t>
      </w:r>
    </w:p>
    <w:p w:rsidR="00DF0B72" w:rsidRPr="00387B6E" w:rsidRDefault="00B710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loat</w:t>
      </w:r>
    </w:p>
    <w:p w:rsidR="00DF0B72" w:rsidRPr="00387B6E" w:rsidRDefault="00B710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ger</w:t>
      </w:r>
    </w:p>
    <w:p w:rsidR="00DF0B72" w:rsidRPr="0021221A" w:rsidRDefault="00B710D6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21221A">
        <w:rPr>
          <w:color w:val="00B0F0"/>
          <w:lang w:val="en-US"/>
        </w:rPr>
        <w:t>Boolean</w:t>
      </w:r>
    </w:p>
    <w:p w:rsidR="00DF0B72" w:rsidRPr="00387B6E" w:rsidRDefault="00B710D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ouble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statement transfer execution to different parts of your code based on the value of an expression?</w:t>
      </w:r>
    </w:p>
    <w:p w:rsidR="00DF0B72" w:rsidRPr="00752C97" w:rsidRDefault="00B710D6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752C97">
        <w:rPr>
          <w:color w:val="00B0F0"/>
          <w:lang w:val="en-US"/>
        </w:rPr>
        <w:t>If</w:t>
      </w:r>
    </w:p>
    <w:p w:rsidR="00DF0B72" w:rsidRPr="00387B6E" w:rsidRDefault="00B710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witch</w:t>
      </w:r>
    </w:p>
    <w:p w:rsidR="00DF0B72" w:rsidRPr="00387B6E" w:rsidRDefault="00B710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ested-if</w:t>
      </w:r>
    </w:p>
    <w:p w:rsidR="00DF0B72" w:rsidRPr="00387B6E" w:rsidRDefault="00B710D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f-else-if</w:t>
      </w:r>
    </w:p>
    <w:p w:rsidR="00DF0B72" w:rsidRDefault="00DF0B72">
      <w:pPr>
        <w:spacing w:after="0" w:line="240" w:lineRule="auto"/>
        <w:contextualSpacing/>
        <w:rPr>
          <w:lang w:val="en-US"/>
        </w:rPr>
      </w:pPr>
    </w:p>
    <w:p w:rsidR="00B30C59" w:rsidRPr="00387B6E" w:rsidRDefault="00B30C59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lastRenderedPageBreak/>
        <w:t>Modulus operator (%) can be applied to which of these data types?</w:t>
      </w:r>
    </w:p>
    <w:p w:rsidR="00DF0B72" w:rsidRPr="00387B6E" w:rsidRDefault="00B710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gers</w:t>
      </w:r>
    </w:p>
    <w:p w:rsidR="00DF0B72" w:rsidRPr="00387B6E" w:rsidRDefault="00B710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loating - point numbers</w:t>
      </w:r>
    </w:p>
    <w:p w:rsidR="00DF0B72" w:rsidRPr="00752C97" w:rsidRDefault="00B710D6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 w:rsidRPr="00752C97">
        <w:rPr>
          <w:color w:val="00B0F0"/>
          <w:lang w:val="en-US"/>
        </w:rPr>
        <w:t>Both A and B</w:t>
      </w:r>
    </w:p>
    <w:p w:rsidR="00DF0B72" w:rsidRPr="00387B6E" w:rsidRDefault="00B710D6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se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ivision operator has ____ precedence over multiplication operator</w:t>
      </w:r>
    </w:p>
    <w:p w:rsidR="00DF0B72" w:rsidRPr="00387B6E" w:rsidRDefault="00B710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Highest</w:t>
      </w:r>
    </w:p>
    <w:p w:rsidR="00DF0B72" w:rsidRPr="00387B6E" w:rsidRDefault="00B710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east</w:t>
      </w:r>
    </w:p>
    <w:p w:rsidR="00DF0B72" w:rsidRPr="00387B6E" w:rsidRDefault="00B710D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Equal</w:t>
      </w:r>
    </w:p>
    <w:p w:rsidR="00DF0B72" w:rsidRPr="00752C97" w:rsidRDefault="00B710D6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 w:rsidRPr="00752C97">
        <w:rPr>
          <w:color w:val="00B0F0"/>
          <w:lang w:val="en-US"/>
        </w:rPr>
        <w:t>None of These</w:t>
      </w:r>
    </w:p>
    <w:p w:rsidR="00DF0B72" w:rsidRPr="00752C97" w:rsidRDefault="00DF0B72">
      <w:pPr>
        <w:spacing w:after="0" w:line="240" w:lineRule="auto"/>
        <w:contextualSpacing/>
        <w:rPr>
          <w:color w:val="00B0F0"/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is the full form of JVM?</w:t>
      </w:r>
    </w:p>
    <w:p w:rsidR="00DF0B72" w:rsidRPr="00387B6E" w:rsidRDefault="00B710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ery Large Machine</w:t>
      </w:r>
    </w:p>
    <w:p w:rsidR="00DF0B72" w:rsidRPr="00CC257A" w:rsidRDefault="00B710D6">
      <w:pPr>
        <w:pStyle w:val="ListParagraph"/>
        <w:numPr>
          <w:ilvl w:val="0"/>
          <w:numId w:val="24"/>
        </w:numPr>
        <w:spacing w:after="0" w:line="240" w:lineRule="auto"/>
        <w:rPr>
          <w:color w:val="000000" w:themeColor="text1"/>
          <w:lang w:val="en-US"/>
        </w:rPr>
      </w:pPr>
      <w:r w:rsidRPr="00CC257A">
        <w:rPr>
          <w:color w:val="000000" w:themeColor="text1"/>
          <w:lang w:val="en-US"/>
        </w:rPr>
        <w:t>Java Verified Machine</w:t>
      </w:r>
    </w:p>
    <w:p w:rsidR="00DF0B72" w:rsidRPr="00387B6E" w:rsidRDefault="00B710D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ery Small Machine</w:t>
      </w:r>
    </w:p>
    <w:p w:rsidR="00DF0B72" w:rsidRPr="00CC257A" w:rsidRDefault="00B710D6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r w:rsidRPr="00CC257A">
        <w:rPr>
          <w:color w:val="00B0F0"/>
          <w:lang w:val="en-US"/>
        </w:rPr>
        <w:t>Java Virtual Machine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feature of OOP has a super-class sub-class concept?</w:t>
      </w:r>
    </w:p>
    <w:p w:rsidR="00DF0B72" w:rsidRPr="0021221A" w:rsidRDefault="00B710D6">
      <w:pPr>
        <w:pStyle w:val="ListParagraph"/>
        <w:numPr>
          <w:ilvl w:val="0"/>
          <w:numId w:val="25"/>
        </w:numPr>
        <w:spacing w:after="0" w:line="240" w:lineRule="auto"/>
        <w:rPr>
          <w:color w:val="00B0F0"/>
          <w:lang w:val="en-US"/>
        </w:rPr>
      </w:pPr>
      <w:r w:rsidRPr="0021221A">
        <w:rPr>
          <w:color w:val="00B0F0"/>
          <w:lang w:val="en-US"/>
        </w:rPr>
        <w:t>Hierarchical inheritance</w:t>
      </w:r>
    </w:p>
    <w:p w:rsidR="00DF0B72" w:rsidRPr="00387B6E" w:rsidRDefault="00B710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ingle inheritance</w:t>
      </w:r>
    </w:p>
    <w:p w:rsidR="00DF0B72" w:rsidRPr="00387B6E" w:rsidRDefault="00B710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ultiple inheritances</w:t>
      </w:r>
    </w:p>
    <w:p w:rsidR="00DF0B72" w:rsidRPr="00387B6E" w:rsidRDefault="00B710D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ultilevel inheritance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 Java code, the line that begins with /* and ends with */ is known as?</w:t>
      </w:r>
    </w:p>
    <w:p w:rsidR="00DF0B72" w:rsidRPr="0021221A" w:rsidRDefault="00B710D6">
      <w:pPr>
        <w:pStyle w:val="ListParagraph"/>
        <w:numPr>
          <w:ilvl w:val="0"/>
          <w:numId w:val="26"/>
        </w:numPr>
        <w:spacing w:after="0" w:line="240" w:lineRule="auto"/>
        <w:rPr>
          <w:color w:val="00B0F0"/>
          <w:lang w:val="en-US"/>
        </w:rPr>
      </w:pPr>
      <w:r w:rsidRPr="0021221A">
        <w:rPr>
          <w:color w:val="00B0F0"/>
          <w:lang w:val="en-US"/>
        </w:rPr>
        <w:t>Multiline comment</w:t>
      </w:r>
    </w:p>
    <w:p w:rsidR="00DF0B72" w:rsidRPr="00387B6E" w:rsidRDefault="00B710D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ingle line comment</w:t>
      </w:r>
    </w:p>
    <w:p w:rsidR="00DF0B72" w:rsidRPr="00387B6E" w:rsidRDefault="00B710D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th A &amp; B</w:t>
      </w:r>
    </w:p>
    <w:p w:rsidR="00DF0B72" w:rsidRPr="00387B6E" w:rsidRDefault="00B710D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se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are not Java modifiers?</w:t>
      </w:r>
    </w:p>
    <w:p w:rsidR="00DF0B72" w:rsidRPr="00387B6E" w:rsidRDefault="00B710D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ublic</w:t>
      </w:r>
    </w:p>
    <w:p w:rsidR="00DF0B72" w:rsidRPr="00387B6E" w:rsidRDefault="00B710D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rivate</w:t>
      </w:r>
    </w:p>
    <w:p w:rsidR="00DF0B72" w:rsidRPr="0021221A" w:rsidRDefault="00B710D6">
      <w:pPr>
        <w:pStyle w:val="ListParagraph"/>
        <w:numPr>
          <w:ilvl w:val="0"/>
          <w:numId w:val="27"/>
        </w:numPr>
        <w:spacing w:after="0" w:line="240" w:lineRule="auto"/>
        <w:rPr>
          <w:color w:val="00B0F0"/>
          <w:lang w:val="en-US"/>
        </w:rPr>
      </w:pPr>
      <w:r w:rsidRPr="0021221A">
        <w:rPr>
          <w:color w:val="00B0F0"/>
          <w:lang w:val="en-US"/>
        </w:rPr>
        <w:t>friendly</w:t>
      </w:r>
    </w:p>
    <w:p w:rsidR="00DF0B72" w:rsidRPr="00387B6E" w:rsidRDefault="00B710D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ransient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is a superclass of every class in Java?</w:t>
      </w:r>
    </w:p>
    <w:p w:rsidR="00DF0B72" w:rsidRPr="00387B6E" w:rsidRDefault="00B710D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rrayList</w:t>
      </w:r>
    </w:p>
    <w:p w:rsidR="00DF0B72" w:rsidRPr="0021221A" w:rsidRDefault="00B710D6">
      <w:pPr>
        <w:pStyle w:val="ListParagraph"/>
        <w:numPr>
          <w:ilvl w:val="0"/>
          <w:numId w:val="28"/>
        </w:numPr>
        <w:spacing w:after="0" w:line="240" w:lineRule="auto"/>
        <w:rPr>
          <w:color w:val="00B0F0"/>
          <w:lang w:val="en-US"/>
        </w:rPr>
      </w:pPr>
      <w:r w:rsidRPr="0021221A">
        <w:rPr>
          <w:color w:val="00B0F0"/>
          <w:lang w:val="en-US"/>
        </w:rPr>
        <w:t>Abstract class</w:t>
      </w:r>
    </w:p>
    <w:p w:rsidR="00DF0B72" w:rsidRPr="00387B6E" w:rsidRDefault="00B710D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Object class</w:t>
      </w:r>
    </w:p>
    <w:p w:rsidR="00DF0B72" w:rsidRPr="00387B6E" w:rsidRDefault="00B710D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tring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below is not a Java Profiler?</w:t>
      </w:r>
    </w:p>
    <w:p w:rsidR="00DF0B72" w:rsidRPr="00387B6E" w:rsidRDefault="00B710D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Profiler</w:t>
      </w:r>
    </w:p>
    <w:p w:rsidR="00DF0B72" w:rsidRPr="00CC257A" w:rsidRDefault="00B710D6">
      <w:pPr>
        <w:pStyle w:val="ListParagraph"/>
        <w:numPr>
          <w:ilvl w:val="0"/>
          <w:numId w:val="29"/>
        </w:numPr>
        <w:spacing w:after="0" w:line="240" w:lineRule="auto"/>
        <w:rPr>
          <w:color w:val="00B0F0"/>
          <w:lang w:val="en-US"/>
        </w:rPr>
      </w:pPr>
      <w:r w:rsidRPr="00CC257A">
        <w:rPr>
          <w:color w:val="00B0F0"/>
          <w:lang w:val="en-US"/>
        </w:rPr>
        <w:t>Eclipse Profiler</w:t>
      </w:r>
    </w:p>
    <w:p w:rsidR="00DF0B72" w:rsidRPr="00387B6E" w:rsidRDefault="00B710D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VM</w:t>
      </w:r>
    </w:p>
    <w:p w:rsidR="00DF0B72" w:rsidRPr="00CC257A" w:rsidRDefault="00B710D6">
      <w:pPr>
        <w:pStyle w:val="ListParagraph"/>
        <w:numPr>
          <w:ilvl w:val="0"/>
          <w:numId w:val="29"/>
        </w:numPr>
        <w:spacing w:after="0" w:line="240" w:lineRule="auto"/>
        <w:rPr>
          <w:color w:val="000000" w:themeColor="text1"/>
          <w:lang w:val="en-US"/>
        </w:rPr>
      </w:pPr>
      <w:r w:rsidRPr="00CC257A">
        <w:rPr>
          <w:color w:val="000000" w:themeColor="text1"/>
          <w:lang w:val="en-US"/>
        </w:rPr>
        <w:t>JConsole</w:t>
      </w:r>
    </w:p>
    <w:p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ind the output of the following code?</w:t>
      </w:r>
    </w:p>
    <w:p w:rsidR="00DF0B72" w:rsidRPr="00387B6E" w:rsidRDefault="00B710D6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int Integer = 24;</w:t>
      </w:r>
    </w:p>
    <w:p w:rsidR="00DF0B72" w:rsidRPr="00387B6E" w:rsidRDefault="00B710D6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har String = ‘I’;</w:t>
      </w:r>
    </w:p>
    <w:p w:rsidR="00DF0B72" w:rsidRPr="00387B6E" w:rsidRDefault="00B710D6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System.out.print(Integer);</w:t>
      </w:r>
    </w:p>
    <w:p w:rsidR="00DF0B72" w:rsidRPr="00387B6E" w:rsidRDefault="00B710D6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lastRenderedPageBreak/>
        <w:t>System.out.print(String);</w:t>
      </w:r>
    </w:p>
    <w:p w:rsidR="00DF0B72" w:rsidRPr="00387B6E" w:rsidRDefault="00DF0B72">
      <w:pPr>
        <w:pStyle w:val="ListParagraph"/>
        <w:spacing w:after="0" w:line="240" w:lineRule="auto"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mpiler Error</w:t>
      </w:r>
    </w:p>
    <w:p w:rsidR="00DF0B72" w:rsidRPr="00387B6E" w:rsidRDefault="00B710D6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hrows exception</w:t>
      </w:r>
    </w:p>
    <w:p w:rsidR="00DF0B72" w:rsidRPr="00387B6E" w:rsidRDefault="00B710D6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rFonts w:ascii="Courier New" w:hAnsi="Courier New" w:cs="Courier New"/>
          <w:lang w:val="en-US"/>
        </w:rPr>
        <w:t>I</w:t>
      </w:r>
    </w:p>
    <w:p w:rsidR="00DF0B72" w:rsidRPr="00387B6E" w:rsidRDefault="00B710D6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4</w:t>
      </w:r>
      <w:r w:rsidRPr="00387B6E">
        <w:rPr>
          <w:rFonts w:ascii="Courier New" w:hAnsi="Courier New" w:cs="Courier New"/>
          <w:lang w:val="en-US"/>
        </w:rPr>
        <w:t>I</w:t>
      </w:r>
    </w:p>
    <w:p w:rsidR="00DF0B72" w:rsidRPr="00387B6E" w:rsidRDefault="00DF0B72">
      <w:pPr>
        <w:spacing w:after="0" w:line="240" w:lineRule="auto"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ne of the following is not an access modifier?</w:t>
      </w:r>
    </w:p>
    <w:p w:rsidR="00DF0B72" w:rsidRPr="00752C97" w:rsidRDefault="00B710D6">
      <w:pPr>
        <w:pStyle w:val="ListParagraph"/>
        <w:numPr>
          <w:ilvl w:val="0"/>
          <w:numId w:val="31"/>
        </w:numPr>
        <w:spacing w:after="0" w:line="240" w:lineRule="auto"/>
        <w:rPr>
          <w:color w:val="00B0F0"/>
          <w:lang w:val="en-US"/>
        </w:rPr>
      </w:pPr>
      <w:r w:rsidRPr="00752C97">
        <w:rPr>
          <w:color w:val="00B0F0"/>
          <w:lang w:val="en-US"/>
        </w:rPr>
        <w:t>protected</w:t>
      </w:r>
    </w:p>
    <w:p w:rsidR="00DF0B72" w:rsidRPr="00387B6E" w:rsidRDefault="00B710D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void</w:t>
      </w:r>
    </w:p>
    <w:p w:rsidR="00DF0B72" w:rsidRPr="00387B6E" w:rsidRDefault="00B710D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ublic</w:t>
      </w:r>
    </w:p>
    <w:p w:rsidR="00DF0B72" w:rsidRPr="00387B6E" w:rsidRDefault="00B710D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rivate</w:t>
      </w:r>
    </w:p>
    <w:p w:rsidR="00DF0B72" w:rsidRPr="00387B6E" w:rsidRDefault="00DF0B72">
      <w:pPr>
        <w:spacing w:after="0" w:line="240" w:lineRule="auto"/>
        <w:rPr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ind the output of the following program?</w:t>
      </w:r>
    </w:p>
    <w:p w:rsidR="00DF0B72" w:rsidRPr="00387B6E" w:rsidRDefault="00B710D6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public class Solution {</w:t>
      </w:r>
    </w:p>
    <w:p w:rsidR="00DF0B72" w:rsidRPr="00387B6E" w:rsidRDefault="00B710D6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[] args) {</w:t>
      </w:r>
    </w:p>
    <w:p w:rsidR="00DF0B72" w:rsidRPr="00387B6E" w:rsidRDefault="00B710D6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hort x = 10;</w:t>
      </w:r>
    </w:p>
    <w:p w:rsidR="00DF0B72" w:rsidRPr="00387B6E" w:rsidRDefault="00B710D6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x = x * 5;</w:t>
      </w:r>
    </w:p>
    <w:p w:rsidR="00DF0B72" w:rsidRPr="00387B6E" w:rsidRDefault="00B710D6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x);</w:t>
      </w:r>
    </w:p>
    <w:p w:rsidR="00DF0B72" w:rsidRPr="00387B6E" w:rsidRDefault="00B710D6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:rsidR="00DF0B72" w:rsidRPr="00387B6E" w:rsidRDefault="00B710D6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:rsidR="00DF0B72" w:rsidRPr="00387B6E" w:rsidRDefault="00B710D6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50</w:t>
      </w:r>
    </w:p>
    <w:p w:rsidR="00DF0B72" w:rsidRPr="00387B6E" w:rsidRDefault="00B710D6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0</w:t>
      </w:r>
    </w:p>
    <w:p w:rsidR="00DF0B72" w:rsidRPr="00BF2622" w:rsidRDefault="00B710D6">
      <w:pPr>
        <w:pStyle w:val="ListParagraph"/>
        <w:numPr>
          <w:ilvl w:val="0"/>
          <w:numId w:val="32"/>
        </w:numPr>
        <w:spacing w:after="0" w:line="240" w:lineRule="auto"/>
        <w:rPr>
          <w:color w:val="00B0F0"/>
          <w:lang w:val="en-US"/>
        </w:rPr>
      </w:pPr>
      <w:r w:rsidRPr="00BF2622">
        <w:rPr>
          <w:color w:val="00B0F0"/>
          <w:lang w:val="en-US"/>
        </w:rPr>
        <w:t>Compile error</w:t>
      </w:r>
    </w:p>
    <w:p w:rsidR="00DF0B72" w:rsidRPr="00387B6E" w:rsidRDefault="00B710D6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Exception</w:t>
      </w:r>
    </w:p>
    <w:p w:rsidR="00DF0B72" w:rsidRDefault="00DF0B72">
      <w:pPr>
        <w:spacing w:after="0" w:line="240" w:lineRule="auto"/>
        <w:rPr>
          <w:lang w:val="en-US"/>
        </w:rPr>
      </w:pPr>
    </w:p>
    <w:p w:rsidR="00DF0B72" w:rsidRDefault="00B710D6">
      <w:pPr>
        <w:spacing w:after="0" w:line="240" w:lineRule="auto"/>
        <w:rPr>
          <w:rFonts w:ascii="Arial" w:hAnsi="Arial" w:cs="Arial"/>
        </w:rPr>
      </w:pPr>
      <w:r>
        <w:rPr>
          <w:rFonts w:ascii="Courier New" w:hAnsi="Courier New" w:cs="Courier New"/>
          <w:b/>
          <w:bCs/>
        </w:rPr>
        <w:t>Section-3</w:t>
      </w:r>
      <w:r>
        <w:rPr>
          <w:rFonts w:ascii="Arial" w:hAnsi="Arial" w:cs="Arial"/>
        </w:rPr>
        <w:t>(Answer all questions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ark: 20</w:t>
      </w:r>
    </w:p>
    <w:p w:rsidR="00DF0B72" w:rsidRDefault="00B710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    Colour the right answer to </w:t>
      </w:r>
      <w:r w:rsidRPr="00B30C59">
        <w:rPr>
          <w:rFonts w:ascii="Arial" w:hAnsi="Arial" w:cs="Arial"/>
          <w:b/>
          <w:bCs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:rsidR="00DF0B72" w:rsidRDefault="00DF0B72">
      <w:pPr>
        <w:spacing w:after="0" w:line="240" w:lineRule="auto"/>
        <w:rPr>
          <w:rFonts w:ascii="Arial" w:hAnsi="Arial" w:cs="Arial"/>
          <w:b/>
          <w:bCs/>
        </w:rPr>
      </w:pPr>
    </w:p>
    <w:p w:rsidR="00DF0B72" w:rsidRPr="00387B6E" w:rsidRDefault="00B710D6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Recursion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int func (int n)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nt result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f (n == 1)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    return 1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sult = func (n - 1)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turn result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cursion obj = new Recursion() 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obj.func(5))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:rsidR="00DF0B72" w:rsidRPr="00BF2622" w:rsidRDefault="00B710D6">
      <w:pPr>
        <w:pStyle w:val="ListParagraph"/>
        <w:numPr>
          <w:ilvl w:val="0"/>
          <w:numId w:val="34"/>
        </w:numPr>
        <w:spacing w:after="0" w:line="240" w:lineRule="auto"/>
        <w:rPr>
          <w:color w:val="00B0F0"/>
          <w:lang w:val="en-US"/>
        </w:rPr>
      </w:pPr>
      <w:r w:rsidRPr="00BF2622">
        <w:rPr>
          <w:color w:val="00B0F0"/>
          <w:lang w:val="en-US"/>
        </w:rPr>
        <w:t>1</w:t>
      </w:r>
    </w:p>
    <w:p w:rsidR="00DF0B72" w:rsidRPr="00387B6E" w:rsidRDefault="00B710D6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20</w:t>
      </w:r>
    </w:p>
    <w:p w:rsidR="00DF0B72" w:rsidRPr="00387B6E" w:rsidRDefault="00B710D6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:rsidR="00DF0B72" w:rsidRPr="00387B6E" w:rsidRDefault="00B710D6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 mentioned</w:t>
      </w:r>
    </w:p>
    <w:p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code?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 c = "Hello I love java"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lastRenderedPageBreak/>
        <w:t xml:space="preserve">       boolean var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var = c.startsWith("hello")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ystem.out.println(var)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:rsidR="00DF0B72" w:rsidRPr="00387B6E" w:rsidRDefault="00B710D6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:rsidR="00DF0B72" w:rsidRPr="00387B6E" w:rsidRDefault="00B710D6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rue</w:t>
      </w:r>
    </w:p>
    <w:p w:rsidR="00DF0B72" w:rsidRPr="00387B6E" w:rsidRDefault="00B710D6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</w:t>
      </w:r>
    </w:p>
    <w:p w:rsidR="00DF0B72" w:rsidRPr="00BF2622" w:rsidRDefault="00B710D6">
      <w:pPr>
        <w:pStyle w:val="ListParagraph"/>
        <w:numPr>
          <w:ilvl w:val="0"/>
          <w:numId w:val="35"/>
        </w:numPr>
        <w:spacing w:after="0" w:line="240" w:lineRule="auto"/>
        <w:rPr>
          <w:color w:val="00B0F0"/>
          <w:lang w:val="en-US"/>
        </w:rPr>
      </w:pPr>
      <w:r w:rsidRPr="00BF2622">
        <w:rPr>
          <w:color w:val="00B0F0"/>
          <w:lang w:val="en-US"/>
        </w:rPr>
        <w:t>false</w:t>
      </w:r>
    </w:p>
    <w:p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Buffer s1 = new StringBuffer("Quiz")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Buffer s2 = s1.reverse()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ystem.out.println(s2)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:rsidR="00DF0B72" w:rsidRPr="00387B6E" w:rsidRDefault="00B710D6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QuizziuQ</w:t>
      </w:r>
    </w:p>
    <w:p w:rsidR="00DF0B72" w:rsidRPr="00387B6E" w:rsidRDefault="00B710D6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ziuQQuiz</w:t>
      </w:r>
    </w:p>
    <w:p w:rsidR="00DF0B72" w:rsidRPr="00387B6E" w:rsidRDefault="00B710D6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Quiz</w:t>
      </w:r>
    </w:p>
    <w:p w:rsidR="00DF0B72" w:rsidRPr="00BF2622" w:rsidRDefault="00B710D6">
      <w:pPr>
        <w:pStyle w:val="ListParagraph"/>
        <w:numPr>
          <w:ilvl w:val="0"/>
          <w:numId w:val="36"/>
        </w:numPr>
        <w:spacing w:after="0" w:line="240" w:lineRule="auto"/>
        <w:rPr>
          <w:color w:val="00B0F0"/>
          <w:lang w:val="en-US"/>
        </w:rPr>
      </w:pPr>
      <w:r w:rsidRPr="00BF2622">
        <w:rPr>
          <w:color w:val="00B0F0"/>
          <w:lang w:val="en-US"/>
        </w:rPr>
        <w:t>ziuQ</w:t>
      </w:r>
    </w:p>
    <w:p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code?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nteger i = new Integer(257);  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byte x = i.byteValue()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x)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:rsidR="00DF0B72" w:rsidRPr="00387B6E" w:rsidRDefault="00B710D6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57</w:t>
      </w:r>
    </w:p>
    <w:p w:rsidR="00DF0B72" w:rsidRPr="00387B6E" w:rsidRDefault="00B710D6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56</w:t>
      </w:r>
    </w:p>
    <w:p w:rsidR="00DF0B72" w:rsidRPr="00BF2622" w:rsidRDefault="00B710D6">
      <w:pPr>
        <w:pStyle w:val="ListParagraph"/>
        <w:numPr>
          <w:ilvl w:val="0"/>
          <w:numId w:val="37"/>
        </w:numPr>
        <w:spacing w:after="0" w:line="240" w:lineRule="auto"/>
        <w:rPr>
          <w:color w:val="00B0F0"/>
          <w:lang w:val="en-US"/>
        </w:rPr>
      </w:pPr>
      <w:r w:rsidRPr="00BF2622">
        <w:rPr>
          <w:color w:val="00B0F0"/>
          <w:lang w:val="en-US"/>
        </w:rPr>
        <w:t>1</w:t>
      </w:r>
    </w:p>
    <w:p w:rsidR="00DF0B72" w:rsidRPr="00387B6E" w:rsidRDefault="00B710D6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:rsidR="00DF0B72" w:rsidRPr="00387B6E" w:rsidRDefault="00B710D6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x = 2.0;  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y = 3.0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z = Math.pow( x, y )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z);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:rsidR="00DF0B72" w:rsidRPr="00387B6E" w:rsidRDefault="00B710D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:rsidR="00DF0B72" w:rsidRPr="00387B6E" w:rsidRDefault="00B710D6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9.0</w:t>
      </w:r>
    </w:p>
    <w:p w:rsidR="00DF0B72" w:rsidRPr="00C634C7" w:rsidRDefault="00B710D6">
      <w:pPr>
        <w:pStyle w:val="ListParagraph"/>
        <w:numPr>
          <w:ilvl w:val="0"/>
          <w:numId w:val="38"/>
        </w:numPr>
        <w:spacing w:after="0" w:line="240" w:lineRule="auto"/>
        <w:rPr>
          <w:color w:val="00B0F0"/>
          <w:lang w:val="en-US"/>
        </w:rPr>
      </w:pPr>
      <w:r w:rsidRPr="00C634C7">
        <w:rPr>
          <w:color w:val="00B0F0"/>
          <w:lang w:val="en-US"/>
        </w:rPr>
        <w:t>8.0</w:t>
      </w:r>
    </w:p>
    <w:p w:rsidR="00DF0B72" w:rsidRPr="00387B6E" w:rsidRDefault="00B710D6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4.0</w:t>
      </w:r>
    </w:p>
    <w:p w:rsidR="00DF0B72" w:rsidRPr="00387B6E" w:rsidRDefault="00B710D6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.0</w:t>
      </w:r>
    </w:p>
    <w:p w:rsidR="00DF0B72" w:rsidRPr="00387B6E" w:rsidRDefault="00DF0B72">
      <w:pPr>
        <w:spacing w:after="0" w:line="240" w:lineRule="auto"/>
        <w:rPr>
          <w:rFonts w:ascii="Courier New" w:hAnsi="Courier New" w:cs="Courier New"/>
        </w:rPr>
      </w:pPr>
    </w:p>
    <w:sectPr w:rsidR="00DF0B72" w:rsidRPr="00387B6E" w:rsidSect="00155D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66A83" w:rsidRDefault="00D66A83">
      <w:pPr>
        <w:spacing w:line="240" w:lineRule="auto"/>
      </w:pPr>
      <w:r>
        <w:separator/>
      </w:r>
    </w:p>
  </w:endnote>
  <w:endnote w:type="continuationSeparator" w:id="1">
    <w:p w:rsidR="00D66A83" w:rsidRDefault="00D66A83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66A83" w:rsidRDefault="00D66A83">
      <w:pPr>
        <w:spacing w:after="0"/>
      </w:pPr>
      <w:r>
        <w:separator/>
      </w:r>
    </w:p>
  </w:footnote>
  <w:footnote w:type="continuationSeparator" w:id="1">
    <w:p w:rsidR="00D66A83" w:rsidRDefault="00D66A83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23334"/>
    <w:multiLevelType w:val="multilevel"/>
    <w:tmpl w:val="017233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AD3E00"/>
    <w:multiLevelType w:val="multilevel"/>
    <w:tmpl w:val="03AD3E0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362C08"/>
    <w:multiLevelType w:val="multilevel"/>
    <w:tmpl w:val="04362C0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542A7B"/>
    <w:multiLevelType w:val="multilevel"/>
    <w:tmpl w:val="05542A7B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CC91BEE"/>
    <w:multiLevelType w:val="multilevel"/>
    <w:tmpl w:val="0CC91BE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05C5463"/>
    <w:multiLevelType w:val="multilevel"/>
    <w:tmpl w:val="105C546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1411015"/>
    <w:multiLevelType w:val="multilevel"/>
    <w:tmpl w:val="11411015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2724A83"/>
    <w:multiLevelType w:val="multilevel"/>
    <w:tmpl w:val="12724A8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5227800"/>
    <w:multiLevelType w:val="multilevel"/>
    <w:tmpl w:val="1522780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5312024"/>
    <w:multiLevelType w:val="multilevel"/>
    <w:tmpl w:val="15312024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A126110"/>
    <w:multiLevelType w:val="multilevel"/>
    <w:tmpl w:val="1A12611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B3C12D6"/>
    <w:multiLevelType w:val="hybridMultilevel"/>
    <w:tmpl w:val="55CE4E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CEE1F0C"/>
    <w:multiLevelType w:val="multilevel"/>
    <w:tmpl w:val="1CEE1F0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41C7088"/>
    <w:multiLevelType w:val="multilevel"/>
    <w:tmpl w:val="241C708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635046E"/>
    <w:multiLevelType w:val="multilevel"/>
    <w:tmpl w:val="2635046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8272683"/>
    <w:multiLevelType w:val="multilevel"/>
    <w:tmpl w:val="2827268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FBD3425"/>
    <w:multiLevelType w:val="multilevel"/>
    <w:tmpl w:val="2FBD342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9D0839"/>
    <w:multiLevelType w:val="multilevel"/>
    <w:tmpl w:val="3C9D0839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DFE75EE"/>
    <w:multiLevelType w:val="multilevel"/>
    <w:tmpl w:val="3DFE75E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22E2788"/>
    <w:multiLevelType w:val="multilevel"/>
    <w:tmpl w:val="422E278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78871AC"/>
    <w:multiLevelType w:val="multilevel"/>
    <w:tmpl w:val="478871A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EE26F9A"/>
    <w:multiLevelType w:val="multilevel"/>
    <w:tmpl w:val="4EE26F9A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0896A0B"/>
    <w:multiLevelType w:val="multilevel"/>
    <w:tmpl w:val="50896A0B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1C6583C"/>
    <w:multiLevelType w:val="multilevel"/>
    <w:tmpl w:val="51C6583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40D3FE1"/>
    <w:multiLevelType w:val="multilevel"/>
    <w:tmpl w:val="540D3FE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6CC1513"/>
    <w:multiLevelType w:val="multilevel"/>
    <w:tmpl w:val="56CC151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9170882"/>
    <w:multiLevelType w:val="multilevel"/>
    <w:tmpl w:val="59170882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16C30CD"/>
    <w:multiLevelType w:val="multilevel"/>
    <w:tmpl w:val="616C30CD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20C3C06"/>
    <w:multiLevelType w:val="multilevel"/>
    <w:tmpl w:val="620C3C06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A836C71"/>
    <w:multiLevelType w:val="multilevel"/>
    <w:tmpl w:val="6A836C7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0425FCC"/>
    <w:multiLevelType w:val="multilevel"/>
    <w:tmpl w:val="70425FC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7073486E"/>
    <w:multiLevelType w:val="multilevel"/>
    <w:tmpl w:val="7073486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0BF22B1"/>
    <w:multiLevelType w:val="multilevel"/>
    <w:tmpl w:val="70BF22B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19A762D"/>
    <w:multiLevelType w:val="multilevel"/>
    <w:tmpl w:val="719A762D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3513234"/>
    <w:multiLevelType w:val="multilevel"/>
    <w:tmpl w:val="735132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9045951"/>
    <w:multiLevelType w:val="multilevel"/>
    <w:tmpl w:val="7904595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9272DFF"/>
    <w:multiLevelType w:val="multilevel"/>
    <w:tmpl w:val="79272DFF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AE20399"/>
    <w:multiLevelType w:val="multilevel"/>
    <w:tmpl w:val="7AE20399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F4250DA"/>
    <w:multiLevelType w:val="multilevel"/>
    <w:tmpl w:val="7F4250DA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0"/>
  </w:num>
  <w:num w:numId="3">
    <w:abstractNumId w:val="33"/>
  </w:num>
  <w:num w:numId="4">
    <w:abstractNumId w:val="31"/>
  </w:num>
  <w:num w:numId="5">
    <w:abstractNumId w:val="17"/>
  </w:num>
  <w:num w:numId="6">
    <w:abstractNumId w:val="30"/>
  </w:num>
  <w:num w:numId="7">
    <w:abstractNumId w:val="22"/>
  </w:num>
  <w:num w:numId="8">
    <w:abstractNumId w:val="4"/>
  </w:num>
  <w:num w:numId="9">
    <w:abstractNumId w:val="20"/>
  </w:num>
  <w:num w:numId="10">
    <w:abstractNumId w:val="19"/>
  </w:num>
  <w:num w:numId="11">
    <w:abstractNumId w:val="23"/>
  </w:num>
  <w:num w:numId="12">
    <w:abstractNumId w:val="35"/>
  </w:num>
  <w:num w:numId="13">
    <w:abstractNumId w:val="18"/>
  </w:num>
  <w:num w:numId="14">
    <w:abstractNumId w:val="24"/>
  </w:num>
  <w:num w:numId="15">
    <w:abstractNumId w:val="25"/>
  </w:num>
  <w:num w:numId="16">
    <w:abstractNumId w:val="2"/>
  </w:num>
  <w:num w:numId="17">
    <w:abstractNumId w:val="9"/>
  </w:num>
  <w:num w:numId="18">
    <w:abstractNumId w:val="10"/>
  </w:num>
  <w:num w:numId="19">
    <w:abstractNumId w:val="29"/>
  </w:num>
  <w:num w:numId="20">
    <w:abstractNumId w:val="7"/>
  </w:num>
  <w:num w:numId="21">
    <w:abstractNumId w:val="36"/>
  </w:num>
  <w:num w:numId="22">
    <w:abstractNumId w:val="14"/>
  </w:num>
  <w:num w:numId="23">
    <w:abstractNumId w:val="6"/>
  </w:num>
  <w:num w:numId="24">
    <w:abstractNumId w:val="5"/>
  </w:num>
  <w:num w:numId="25">
    <w:abstractNumId w:val="37"/>
  </w:num>
  <w:num w:numId="26">
    <w:abstractNumId w:val="12"/>
  </w:num>
  <w:num w:numId="27">
    <w:abstractNumId w:val="27"/>
  </w:num>
  <w:num w:numId="28">
    <w:abstractNumId w:val="26"/>
  </w:num>
  <w:num w:numId="29">
    <w:abstractNumId w:val="21"/>
  </w:num>
  <w:num w:numId="30">
    <w:abstractNumId w:val="8"/>
  </w:num>
  <w:num w:numId="31">
    <w:abstractNumId w:val="1"/>
  </w:num>
  <w:num w:numId="32">
    <w:abstractNumId w:val="32"/>
  </w:num>
  <w:num w:numId="33">
    <w:abstractNumId w:val="34"/>
  </w:num>
  <w:num w:numId="34">
    <w:abstractNumId w:val="3"/>
  </w:num>
  <w:num w:numId="35">
    <w:abstractNumId w:val="28"/>
  </w:num>
  <w:num w:numId="36">
    <w:abstractNumId w:val="38"/>
  </w:num>
  <w:num w:numId="37">
    <w:abstractNumId w:val="15"/>
  </w:num>
  <w:num w:numId="38">
    <w:abstractNumId w:val="13"/>
  </w:num>
  <w:num w:numId="39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G1MDUxMjA3NjQ0MzVV0lEKTi0uzszPAykwrwUApo9NKSwAAAA="/>
  </w:docVars>
  <w:rsids>
    <w:rsidRoot w:val="003C6B88"/>
    <w:rsid w:val="00002FBC"/>
    <w:rsid w:val="00004A73"/>
    <w:rsid w:val="00013D8C"/>
    <w:rsid w:val="00015C5B"/>
    <w:rsid w:val="0002050C"/>
    <w:rsid w:val="00046285"/>
    <w:rsid w:val="00085D8C"/>
    <w:rsid w:val="00093A9B"/>
    <w:rsid w:val="00102CC0"/>
    <w:rsid w:val="00145181"/>
    <w:rsid w:val="00155D49"/>
    <w:rsid w:val="00172FF7"/>
    <w:rsid w:val="001B505A"/>
    <w:rsid w:val="001C7477"/>
    <w:rsid w:val="001D11E6"/>
    <w:rsid w:val="001E168B"/>
    <w:rsid w:val="0021221A"/>
    <w:rsid w:val="00217526"/>
    <w:rsid w:val="00221533"/>
    <w:rsid w:val="00291E1A"/>
    <w:rsid w:val="00387B6E"/>
    <w:rsid w:val="003A5BA9"/>
    <w:rsid w:val="003C6B88"/>
    <w:rsid w:val="003D0242"/>
    <w:rsid w:val="00437866"/>
    <w:rsid w:val="00445563"/>
    <w:rsid w:val="004517C7"/>
    <w:rsid w:val="004A3B7E"/>
    <w:rsid w:val="004D4A06"/>
    <w:rsid w:val="005A4CDF"/>
    <w:rsid w:val="005C2D24"/>
    <w:rsid w:val="005C39F1"/>
    <w:rsid w:val="006348EA"/>
    <w:rsid w:val="006349E6"/>
    <w:rsid w:val="00645E27"/>
    <w:rsid w:val="006F168E"/>
    <w:rsid w:val="0070182A"/>
    <w:rsid w:val="00752C97"/>
    <w:rsid w:val="007B045A"/>
    <w:rsid w:val="007D4930"/>
    <w:rsid w:val="007E3417"/>
    <w:rsid w:val="00827338"/>
    <w:rsid w:val="00834CE9"/>
    <w:rsid w:val="0085291E"/>
    <w:rsid w:val="00875E5D"/>
    <w:rsid w:val="008776EF"/>
    <w:rsid w:val="008A1953"/>
    <w:rsid w:val="008A6DC1"/>
    <w:rsid w:val="009109A5"/>
    <w:rsid w:val="0092528E"/>
    <w:rsid w:val="00947D7D"/>
    <w:rsid w:val="00970B04"/>
    <w:rsid w:val="00A62059"/>
    <w:rsid w:val="00A81DA6"/>
    <w:rsid w:val="00A868C8"/>
    <w:rsid w:val="00AD012E"/>
    <w:rsid w:val="00B15BAD"/>
    <w:rsid w:val="00B30116"/>
    <w:rsid w:val="00B30C59"/>
    <w:rsid w:val="00B710D6"/>
    <w:rsid w:val="00BF2622"/>
    <w:rsid w:val="00C15BC7"/>
    <w:rsid w:val="00C22408"/>
    <w:rsid w:val="00C634C7"/>
    <w:rsid w:val="00CA475C"/>
    <w:rsid w:val="00CB5AB3"/>
    <w:rsid w:val="00CC257A"/>
    <w:rsid w:val="00CC728B"/>
    <w:rsid w:val="00CD77DE"/>
    <w:rsid w:val="00D26DCE"/>
    <w:rsid w:val="00D542A3"/>
    <w:rsid w:val="00D66A83"/>
    <w:rsid w:val="00D717A9"/>
    <w:rsid w:val="00D75E2D"/>
    <w:rsid w:val="00DB6EB4"/>
    <w:rsid w:val="00DF0B72"/>
    <w:rsid w:val="00EC2E9F"/>
    <w:rsid w:val="00EC33C0"/>
    <w:rsid w:val="00EC4CBB"/>
    <w:rsid w:val="00EE0517"/>
    <w:rsid w:val="00EE796C"/>
    <w:rsid w:val="00F00ED6"/>
    <w:rsid w:val="00F17CE5"/>
    <w:rsid w:val="00F767A1"/>
    <w:rsid w:val="00FE1599"/>
    <w:rsid w:val="00FF583E"/>
    <w:rsid w:val="327103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5D49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5D4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6</Pages>
  <Words>988</Words>
  <Characters>563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user</cp:lastModifiedBy>
  <cp:revision>10</cp:revision>
  <dcterms:created xsi:type="dcterms:W3CDTF">2024-12-09T05:58:00Z</dcterms:created>
  <dcterms:modified xsi:type="dcterms:W3CDTF">2024-12-09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